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1C325E1F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</w:t>
      </w:r>
      <w:r w:rsidR="005A414F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Pr="001A38F3">
        <w:rPr>
          <w:rFonts w:ascii="Arial" w:eastAsia="Arial" w:hAnsi="Arial" w:cs="Arial"/>
          <w:b/>
          <w:sz w:val="32"/>
          <w:szCs w:val="32"/>
        </w:rPr>
        <w:t xml:space="preserve">Report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69F98100" w14:textId="68895A63" w:rsidR="0056024A" w:rsidRDefault="00246589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246589">
        <w:rPr>
          <w:rFonts w:ascii="Arial" w:eastAsia="Arial" w:hAnsi="Arial" w:cs="Arial"/>
          <w:b/>
          <w:sz w:val="32"/>
          <w:szCs w:val="32"/>
        </w:rPr>
        <w:t>Brgy. Bagong Pag-Asa, Quezon City</w:t>
      </w:r>
    </w:p>
    <w:p w14:paraId="49BB56C9" w14:textId="5E6849E5" w:rsidR="0097590D" w:rsidRPr="00F125D1" w:rsidRDefault="005A414F" w:rsidP="00F125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6 June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  <w:bookmarkEnd w:id="0"/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1FD7A486" w:rsidR="0056024A" w:rsidRPr="00F125D1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</w:t>
      </w:r>
      <w:r w:rsidR="0056024A" w:rsidRPr="00F125D1">
        <w:rPr>
          <w:rFonts w:ascii="Arial" w:eastAsia="Arial" w:hAnsi="Arial" w:cs="Arial"/>
          <w:i/>
          <w:iCs/>
          <w:sz w:val="24"/>
          <w:szCs w:val="24"/>
        </w:rPr>
        <w:t xml:space="preserve">fire incident 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that </w:t>
      </w:r>
      <w:r w:rsidR="0056024A" w:rsidRPr="00F125D1">
        <w:rPr>
          <w:rFonts w:ascii="Arial" w:eastAsia="Arial" w:hAnsi="Arial" w:cs="Arial"/>
          <w:i/>
          <w:iCs/>
          <w:sz w:val="24"/>
          <w:szCs w:val="24"/>
        </w:rPr>
        <w:t>occurred</w:t>
      </w:r>
      <w:r w:rsidR="00246589" w:rsidRPr="00F125D1">
        <w:rPr>
          <w:rFonts w:ascii="Arial" w:eastAsia="Arial" w:hAnsi="Arial" w:cs="Arial"/>
          <w:i/>
          <w:iCs/>
          <w:sz w:val="24"/>
          <w:szCs w:val="24"/>
        </w:rPr>
        <w:t xml:space="preserve"> at</w:t>
      </w:r>
      <w:r w:rsidR="0056024A" w:rsidRPr="00F125D1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="00246589" w:rsidRPr="00F125D1">
        <w:rPr>
          <w:rFonts w:ascii="Arial" w:eastAsia="Arial" w:hAnsi="Arial" w:cs="Arial"/>
          <w:i/>
          <w:iCs/>
          <w:sz w:val="24"/>
          <w:szCs w:val="24"/>
        </w:rPr>
        <w:t>87 Mindanao Avenue, Brgy. Bagong Pag-Asa, Quezon City</w:t>
      </w:r>
      <w:r>
        <w:rPr>
          <w:rFonts w:ascii="Arial" w:eastAsia="Arial" w:hAnsi="Arial" w:cs="Arial"/>
          <w:i/>
          <w:iCs/>
          <w:sz w:val="24"/>
          <w:szCs w:val="24"/>
        </w:rPr>
        <w:t xml:space="preserve"> o</w:t>
      </w:r>
      <w:r w:rsidRPr="00F125D1">
        <w:rPr>
          <w:rFonts w:ascii="Arial" w:eastAsia="Arial" w:hAnsi="Arial" w:cs="Arial"/>
          <w:i/>
          <w:iCs/>
          <w:sz w:val="24"/>
          <w:szCs w:val="24"/>
        </w:rPr>
        <w:t>n 24 April 2021 at 4:20 PM</w:t>
      </w:r>
    </w:p>
    <w:p w14:paraId="6A39A969" w14:textId="33D88890" w:rsidR="00697CE0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4FBCE96" w14:textId="77777777" w:rsidR="00F125D1" w:rsidRPr="001A38F3" w:rsidRDefault="00F125D1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3E812F97" w14:textId="3BB12CD7" w:rsidR="00E504FE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17120C86" w14:textId="77777777" w:rsidR="00F125D1" w:rsidRPr="001A38F3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7DEB01D2" w:rsidR="000146D5" w:rsidRPr="00F125D1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F125D1">
        <w:rPr>
          <w:rFonts w:ascii="Arial" w:eastAsia="Arial" w:hAnsi="Arial" w:cs="Arial"/>
          <w:sz w:val="24"/>
          <w:szCs w:val="24"/>
        </w:rPr>
        <w:t xml:space="preserve">A total of </w:t>
      </w:r>
      <w:r w:rsidR="00C613FD" w:rsidRPr="00F125D1">
        <w:rPr>
          <w:rFonts w:ascii="Arial" w:eastAsia="Arial" w:hAnsi="Arial" w:cs="Arial"/>
          <w:b/>
          <w:sz w:val="24"/>
          <w:szCs w:val="24"/>
        </w:rPr>
        <w:t>3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0</w:t>
      </w:r>
      <w:r w:rsidR="00BF2BD7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125D1">
        <w:rPr>
          <w:rFonts w:ascii="Arial" w:eastAsia="Arial" w:hAnsi="Arial" w:cs="Arial"/>
          <w:b/>
          <w:sz w:val="24"/>
          <w:szCs w:val="24"/>
        </w:rPr>
        <w:t>families</w:t>
      </w:r>
      <w:r w:rsidRPr="00F125D1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F125D1">
        <w:rPr>
          <w:rFonts w:ascii="Arial" w:eastAsia="Arial" w:hAnsi="Arial" w:cs="Arial"/>
          <w:sz w:val="24"/>
          <w:szCs w:val="24"/>
        </w:rPr>
        <w:t xml:space="preserve">or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98</w:t>
      </w:r>
      <w:r w:rsidR="00BF2BD7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125D1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F125D1">
        <w:rPr>
          <w:rFonts w:ascii="Arial" w:eastAsia="Arial" w:hAnsi="Arial" w:cs="Arial"/>
          <w:sz w:val="24"/>
          <w:szCs w:val="24"/>
        </w:rPr>
        <w:t>were</w:t>
      </w:r>
      <w:r w:rsidRPr="00F125D1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F125D1">
        <w:rPr>
          <w:rFonts w:ascii="Arial" w:eastAsia="Arial" w:hAnsi="Arial" w:cs="Arial"/>
          <w:sz w:val="24"/>
          <w:szCs w:val="24"/>
        </w:rPr>
        <w:t>by the f</w:t>
      </w:r>
      <w:r w:rsidR="00517A84" w:rsidRPr="00F125D1">
        <w:rPr>
          <w:rFonts w:ascii="Arial" w:eastAsia="Arial" w:hAnsi="Arial" w:cs="Arial"/>
          <w:sz w:val="24"/>
          <w:szCs w:val="24"/>
        </w:rPr>
        <w:t>ire</w:t>
      </w:r>
      <w:r w:rsidR="0062558F" w:rsidRPr="00F125D1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F125D1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F125D1">
        <w:rPr>
          <w:rFonts w:ascii="Arial" w:eastAsia="Arial" w:hAnsi="Arial" w:cs="Arial"/>
          <w:sz w:val="24"/>
          <w:szCs w:val="24"/>
        </w:rPr>
        <w:t>in</w:t>
      </w:r>
      <w:r w:rsidR="0008089C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Brgy. Bagong Pag-Asa, Quezon City</w:t>
      </w:r>
      <w:r w:rsidR="009579EF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Pr="00F125D1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7"/>
        <w:gridCol w:w="1700"/>
        <w:gridCol w:w="1262"/>
        <w:gridCol w:w="1313"/>
      </w:tblGrid>
      <w:tr w:rsidR="00246589" w14:paraId="0D20B6A6" w14:textId="77777777" w:rsidTr="00246589">
        <w:trPr>
          <w:trHeight w:val="20"/>
        </w:trPr>
        <w:tc>
          <w:tcPr>
            <w:tcW w:w="27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FC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AD0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246589" w14:paraId="6D110DE4" w14:textId="77777777" w:rsidTr="00246589">
        <w:trPr>
          <w:trHeight w:val="20"/>
        </w:trPr>
        <w:tc>
          <w:tcPr>
            <w:tcW w:w="27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83964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E91F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3568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B34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38CE48C2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5C95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B1369" w14:textId="54789689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46B26" w14:textId="1255AD0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F8001" w14:textId="11FA9CE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2A6D6E61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9FC43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F829C" w14:textId="6B9B088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28691" w14:textId="4D11584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15817" w14:textId="2092F4F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34BBA25C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05B2D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6A251" w14:textId="1A1DBAA3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DD684" w14:textId="10218B65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5EAC" w14:textId="6E51D030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348410C1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06DE7" w14:textId="77777777" w:rsidR="00246589" w:rsidRDefault="00246589" w:rsidP="00246589">
            <w:pPr>
              <w:spacing w:after="0" w:line="240" w:lineRule="auto"/>
              <w:ind w:left="124"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4FF86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B91E5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8CC58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98</w:t>
            </w:r>
          </w:p>
        </w:tc>
      </w:tr>
    </w:tbl>
    <w:p w14:paraId="7F92FC72" w14:textId="0A7F4F69" w:rsidR="002177EB" w:rsidRDefault="00C97112" w:rsidP="00F125D1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51162850" w14:textId="77777777" w:rsidR="00F125D1" w:rsidRPr="00F125D1" w:rsidRDefault="00F125D1" w:rsidP="00F125D1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7F75E4A" w14:textId="77777777" w:rsidR="007D45B7" w:rsidRPr="001A38F3" w:rsidRDefault="008C43F4" w:rsidP="001A38F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</w:p>
    <w:p w14:paraId="1A02EED9" w14:textId="77777777" w:rsidR="007D45B7" w:rsidRPr="001A38F3" w:rsidRDefault="001D47DB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In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2E8A0708" w14:textId="016DC764" w:rsidR="007D45B7" w:rsidRPr="00F125D1" w:rsidRDefault="00F125D1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sz w:val="24"/>
          <w:szCs w:val="24"/>
        </w:rPr>
      </w:pPr>
      <w:r w:rsidRPr="00F125D1">
        <w:rPr>
          <w:rFonts w:ascii="Arial" w:eastAsia="Arial" w:hAnsi="Arial" w:cs="Arial"/>
          <w:sz w:val="24"/>
          <w:szCs w:val="24"/>
        </w:rPr>
        <w:t>A total of</w:t>
      </w:r>
      <w:r w:rsidR="00D47079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15</w:t>
      </w:r>
      <w:r w:rsidR="009E2634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D47079" w:rsidRPr="00F125D1">
        <w:rPr>
          <w:rFonts w:ascii="Arial" w:eastAsia="Arial" w:hAnsi="Arial" w:cs="Arial"/>
          <w:b/>
          <w:sz w:val="24"/>
          <w:szCs w:val="24"/>
        </w:rPr>
        <w:t>families</w:t>
      </w:r>
      <w:r w:rsidR="00D47079" w:rsidRPr="00F125D1">
        <w:rPr>
          <w:rFonts w:ascii="Arial" w:eastAsia="Arial" w:hAnsi="Arial" w:cs="Arial"/>
          <w:sz w:val="24"/>
          <w:szCs w:val="24"/>
        </w:rPr>
        <w:t xml:space="preserve"> or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49</w:t>
      </w:r>
      <w:r w:rsidR="000C2402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D47079" w:rsidRPr="00F125D1">
        <w:rPr>
          <w:rFonts w:ascii="Arial" w:eastAsia="Arial" w:hAnsi="Arial" w:cs="Arial"/>
          <w:b/>
          <w:sz w:val="24"/>
          <w:szCs w:val="24"/>
        </w:rPr>
        <w:t>persons</w:t>
      </w:r>
      <w:r w:rsidR="0062558F" w:rsidRPr="00F125D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ought </w:t>
      </w:r>
      <w:r w:rsidR="00250AE3" w:rsidRPr="00F125D1">
        <w:rPr>
          <w:rFonts w:ascii="Arial" w:eastAsia="Arial" w:hAnsi="Arial" w:cs="Arial"/>
          <w:sz w:val="24"/>
          <w:szCs w:val="24"/>
        </w:rPr>
        <w:t>temporary shelter</w:t>
      </w:r>
      <w:r w:rsidR="00463217" w:rsidRPr="00F125D1">
        <w:rPr>
          <w:rFonts w:ascii="Arial" w:eastAsia="Arial" w:hAnsi="Arial" w:cs="Arial"/>
          <w:sz w:val="24"/>
          <w:szCs w:val="24"/>
        </w:rPr>
        <w:t xml:space="preserve"> </w:t>
      </w:r>
      <w:r w:rsidR="00246589" w:rsidRPr="00F125D1">
        <w:rPr>
          <w:rFonts w:ascii="Arial" w:eastAsia="Arial" w:hAnsi="Arial" w:cs="Arial"/>
          <w:sz w:val="24"/>
          <w:szCs w:val="24"/>
        </w:rPr>
        <w:t>at the</w:t>
      </w:r>
      <w:r w:rsidR="00C97112" w:rsidRPr="00F125D1">
        <w:rPr>
          <w:rFonts w:ascii="Arial" w:eastAsia="Arial" w:hAnsi="Arial" w:cs="Arial"/>
          <w:sz w:val="24"/>
          <w:szCs w:val="24"/>
        </w:rPr>
        <w:t xml:space="preserve">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Bagong Pag-Asa Elementary School</w:t>
      </w:r>
      <w:r w:rsidR="0062558F" w:rsidRPr="00F125D1">
        <w:rPr>
          <w:rFonts w:ascii="Arial" w:eastAsia="Arial" w:hAnsi="Arial" w:cs="Arial"/>
          <w:sz w:val="24"/>
          <w:szCs w:val="24"/>
        </w:rPr>
        <w:t xml:space="preserve"> </w:t>
      </w:r>
      <w:r w:rsidR="00D47079" w:rsidRPr="00F125D1">
        <w:rPr>
          <w:rFonts w:ascii="Arial" w:eastAsia="Arial" w:hAnsi="Arial" w:cs="Arial"/>
          <w:sz w:val="24"/>
          <w:szCs w:val="24"/>
        </w:rPr>
        <w:t>(see Table 2).</w:t>
      </w:r>
      <w:r w:rsidR="0062558F" w:rsidRPr="00F125D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 of these families have returned home.</w:t>
      </w:r>
    </w:p>
    <w:p w14:paraId="2B23FF46" w14:textId="77777777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72089BFF" w14:textId="418BC082" w:rsidR="008C43F4" w:rsidRPr="001A38F3" w:rsidRDefault="008C43F4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2. </w:t>
      </w:r>
      <w:r w:rsidR="009579EF" w:rsidRPr="001A38F3">
        <w:rPr>
          <w:rFonts w:ascii="Arial" w:eastAsia="Arial" w:hAnsi="Arial" w:cs="Arial"/>
          <w:b/>
          <w:i/>
          <w:sz w:val="20"/>
          <w:szCs w:val="20"/>
        </w:rPr>
        <w:t>Number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 of Displaced Families / Persons </w:t>
      </w:r>
      <w:r w:rsidR="0062558F" w:rsidRPr="001A38F3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56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899"/>
        <w:gridCol w:w="903"/>
        <w:gridCol w:w="901"/>
        <w:gridCol w:w="906"/>
        <w:gridCol w:w="901"/>
        <w:gridCol w:w="897"/>
      </w:tblGrid>
      <w:tr w:rsidR="00246589" w14:paraId="08766611" w14:textId="77777777" w:rsidTr="00246589">
        <w:trPr>
          <w:trHeight w:val="20"/>
        </w:trPr>
        <w:tc>
          <w:tcPr>
            <w:tcW w:w="196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0308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1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2B24B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2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E956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246589" w14:paraId="53070F58" w14:textId="77777777" w:rsidTr="00246589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364A81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D516C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2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7709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246589" w14:paraId="7B8AAECF" w14:textId="77777777" w:rsidTr="00F125D1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F8A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3828A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3C711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01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8B66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28C96604" w14:textId="77777777" w:rsidTr="00F125D1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1452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65F5A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4E16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800D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5ECF5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06892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85C4B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F125D1" w14:paraId="57B132E3" w14:textId="77777777" w:rsidTr="00F125D1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38CFE" w14:textId="77777777" w:rsidR="00F125D1" w:rsidRDefault="00F125D1" w:rsidP="00F125D1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4EEA7" w14:textId="69281422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4323F" w14:textId="2BBEFD88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8497E" w14:textId="13C4452B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856DE" w14:textId="59ADF0EC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9524C" w14:textId="025712E5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70AAD" w14:textId="239262D4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125D1" w14:paraId="3EE9977A" w14:textId="77777777" w:rsidTr="00CF49E9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A1677" w14:textId="77777777" w:rsidR="00F125D1" w:rsidRDefault="00F125D1" w:rsidP="00F125D1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CBD07" w14:textId="29A1ED34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12CA1A9" w14:textId="280177C0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2D4CB" w14:textId="0D6AB4E9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6EA4817" w14:textId="0A13473D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C53C0" w14:textId="410779C4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385CBD7" w14:textId="3465A62B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F125D1" w14:paraId="297747BA" w14:textId="77777777" w:rsidTr="003C73DD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4E8C8" w14:textId="77777777" w:rsidR="00F125D1" w:rsidRDefault="00F125D1" w:rsidP="00F125D1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302BF" w14:textId="33661081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9CD14CD" w14:textId="696707EF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A3FE3F" w14:textId="306D21E9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5DA7CD" w14:textId="4DBD0230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B597B" w14:textId="751BC26B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4C71D" w14:textId="57C2DBE5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246589" w14:paraId="343813A6" w14:textId="77777777" w:rsidTr="00F125D1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77A2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5BF0A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E997C" w14:textId="65E1BF3E" w:rsidR="00246589" w:rsidRPr="00246589" w:rsidRDefault="00F125D1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2DC05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FB1F1" w14:textId="5C00A9EB" w:rsidR="00246589" w:rsidRPr="00246589" w:rsidRDefault="00F125D1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A236B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DBAE8" w14:textId="6E1841D5" w:rsidR="00246589" w:rsidRPr="00246589" w:rsidRDefault="00F125D1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</w:tbl>
    <w:p w14:paraId="371CEACB" w14:textId="0BF977FB" w:rsidR="007D45B7" w:rsidRDefault="00463217" w:rsidP="00F125D1">
      <w:pPr>
        <w:spacing w:after="0" w:line="240" w:lineRule="auto"/>
        <w:ind w:left="851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613FD"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F125D1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C7C90D3" w14:textId="77777777" w:rsidR="00F125D1" w:rsidRPr="00F125D1" w:rsidRDefault="00F125D1" w:rsidP="00F125D1">
      <w:pPr>
        <w:spacing w:after="0" w:line="240" w:lineRule="auto"/>
        <w:ind w:left="851"/>
        <w:contextualSpacing/>
        <w:jc w:val="right"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80DDB07" w14:textId="77777777" w:rsidR="00A16866" w:rsidRPr="001A38F3" w:rsidRDefault="007D45B7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014B021A" w:rsidR="00A16866" w:rsidRPr="001A38F3" w:rsidRDefault="00F125D1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</w:t>
      </w:r>
      <w:r w:rsidRPr="00F125D1">
        <w:rPr>
          <w:rFonts w:ascii="Arial" w:eastAsia="Arial" w:hAnsi="Arial" w:cs="Arial"/>
          <w:sz w:val="24"/>
          <w:szCs w:val="24"/>
        </w:rPr>
        <w:t>of</w:t>
      </w:r>
      <w:r w:rsidR="00C97112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C613FD" w:rsidRPr="00F125D1">
        <w:rPr>
          <w:rFonts w:ascii="Arial" w:eastAsia="Arial" w:hAnsi="Arial" w:cs="Arial"/>
          <w:b/>
          <w:sz w:val="24"/>
          <w:szCs w:val="24"/>
        </w:rPr>
        <w:t>15</w:t>
      </w:r>
      <w:r w:rsidR="004A6E1D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F125D1">
        <w:rPr>
          <w:rFonts w:ascii="Arial" w:eastAsia="Arial" w:hAnsi="Arial" w:cs="Arial"/>
          <w:b/>
          <w:sz w:val="24"/>
          <w:szCs w:val="24"/>
        </w:rPr>
        <w:t>families</w:t>
      </w:r>
      <w:r w:rsidR="007D45B7" w:rsidRPr="00F125D1">
        <w:rPr>
          <w:rFonts w:ascii="Arial" w:eastAsia="Arial" w:hAnsi="Arial" w:cs="Arial"/>
          <w:sz w:val="24"/>
          <w:szCs w:val="24"/>
        </w:rPr>
        <w:t xml:space="preserve"> or </w:t>
      </w:r>
      <w:r w:rsidR="00246589" w:rsidRPr="00F125D1">
        <w:rPr>
          <w:rFonts w:ascii="Arial" w:eastAsia="Arial" w:hAnsi="Arial" w:cs="Arial"/>
          <w:b/>
          <w:sz w:val="24"/>
          <w:szCs w:val="24"/>
        </w:rPr>
        <w:t>49</w:t>
      </w:r>
      <w:r w:rsidR="004A6E1D" w:rsidRPr="00F125D1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F125D1">
        <w:rPr>
          <w:rFonts w:ascii="Arial" w:eastAsia="Arial" w:hAnsi="Arial" w:cs="Arial"/>
          <w:b/>
          <w:sz w:val="24"/>
          <w:szCs w:val="24"/>
        </w:rPr>
        <w:t>persons</w:t>
      </w:r>
      <w:r w:rsidR="007D45B7" w:rsidRPr="00F125D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have temporarily stayed </w:t>
      </w:r>
      <w:r w:rsidR="007D45B7" w:rsidRPr="001A38F3">
        <w:rPr>
          <w:rFonts w:ascii="Arial" w:eastAsia="Arial" w:hAnsi="Arial" w:cs="Arial"/>
          <w:sz w:val="24"/>
          <w:szCs w:val="24"/>
        </w:rPr>
        <w:t>with their relatives and/or friends (see Table 3</w:t>
      </w:r>
      <w:r w:rsidR="007D45B7" w:rsidRPr="001A38F3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67D4651E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3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56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8"/>
        <w:gridCol w:w="1132"/>
        <w:gridCol w:w="1132"/>
        <w:gridCol w:w="1132"/>
        <w:gridCol w:w="1133"/>
      </w:tblGrid>
      <w:tr w:rsidR="00246589" w14:paraId="4C700335" w14:textId="77777777" w:rsidTr="00F125D1">
        <w:trPr>
          <w:trHeight w:val="20"/>
        </w:trPr>
        <w:tc>
          <w:tcPr>
            <w:tcW w:w="245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4D6B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E9E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246589" w14:paraId="2EA15A08" w14:textId="77777777" w:rsidTr="00F125D1">
        <w:trPr>
          <w:trHeight w:val="20"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37DC67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4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F0E37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246589" w14:paraId="21D307FD" w14:textId="77777777" w:rsidTr="00F125D1">
        <w:trPr>
          <w:trHeight w:val="20"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7A51E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6634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7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BDD3C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2EF9B559" w14:textId="77777777" w:rsidTr="00F125D1">
        <w:trPr>
          <w:trHeight w:val="20"/>
        </w:trPr>
        <w:tc>
          <w:tcPr>
            <w:tcW w:w="245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E62970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06DD4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22413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EC05F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6E3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F125D1" w14:paraId="09F4A100" w14:textId="77777777" w:rsidTr="00F125D1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C9B40" w14:textId="77777777" w:rsidR="00F125D1" w:rsidRDefault="00F125D1" w:rsidP="00F125D1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86D7" w14:textId="00D23D71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DE6D6" w14:textId="3ACD3D82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D6C79" w14:textId="11188A73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7116E" w14:textId="4825306E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125D1" w14:paraId="6125DC82" w14:textId="77777777" w:rsidTr="00F125D1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13008" w14:textId="77777777" w:rsidR="00F125D1" w:rsidRDefault="00F125D1" w:rsidP="00F125D1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C4AC4" w14:textId="44F4F1BB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A3D3352" w14:textId="75AB8E94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69CC5" w14:textId="3EEE0F8A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18EC17" w14:textId="3AB20886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F125D1" w14:paraId="5CEADB27" w14:textId="77777777" w:rsidTr="00F125D1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9633D" w14:textId="77777777" w:rsidR="00F125D1" w:rsidRDefault="00F125D1" w:rsidP="00F125D1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0BFE1" w14:textId="0AD3E238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8BDCE5E" w14:textId="2CA5D90D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2A564" w14:textId="0E79814C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EAFE4D7" w14:textId="54585DCD" w:rsidR="00F125D1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F125D1" w14:paraId="2CA606A3" w14:textId="77777777" w:rsidTr="00F125D1">
        <w:trPr>
          <w:trHeight w:val="20"/>
        </w:trPr>
        <w:tc>
          <w:tcPr>
            <w:tcW w:w="2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65936" w14:textId="77777777" w:rsidR="00F125D1" w:rsidRDefault="00F125D1" w:rsidP="00F125D1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931A0" w14:textId="77777777" w:rsidR="00F125D1" w:rsidRPr="00246589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1AC21" w14:textId="04572F9B" w:rsidR="00F125D1" w:rsidRPr="00246589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54222" w14:textId="77777777" w:rsidR="00F125D1" w:rsidRPr="00246589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6EB84" w14:textId="4D044251" w:rsidR="00F125D1" w:rsidRPr="00246589" w:rsidRDefault="00F125D1" w:rsidP="00F125D1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</w:tbl>
    <w:p w14:paraId="129EB642" w14:textId="5240B072" w:rsidR="00177905" w:rsidRPr="00177905" w:rsidRDefault="00C613FD" w:rsidP="00F125D1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lastRenderedPageBreak/>
        <w:t>Damaged Houses</w:t>
      </w:r>
    </w:p>
    <w:p w14:paraId="3DC98481" w14:textId="05CF5970" w:rsidR="00A64E2C" w:rsidRPr="00F125D1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F125D1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C613FD" w:rsidRPr="00F125D1">
        <w:rPr>
          <w:rFonts w:ascii="Arial" w:eastAsia="Arial" w:hAnsi="Arial" w:cs="Arial"/>
          <w:b/>
          <w:bCs/>
          <w:sz w:val="24"/>
          <w:szCs w:val="24"/>
        </w:rPr>
        <w:t>1</w:t>
      </w:r>
      <w:r w:rsidR="00246589" w:rsidRPr="00F125D1">
        <w:rPr>
          <w:rFonts w:ascii="Arial" w:eastAsia="Arial" w:hAnsi="Arial" w:cs="Arial"/>
          <w:b/>
          <w:bCs/>
          <w:sz w:val="24"/>
          <w:szCs w:val="24"/>
        </w:rPr>
        <w:t>4</w:t>
      </w:r>
      <w:r w:rsidRPr="00F125D1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F125D1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F125D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F125D1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F125D1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F125D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F125D1">
        <w:rPr>
          <w:rFonts w:ascii="Arial" w:eastAsia="Arial" w:hAnsi="Arial" w:cs="Arial"/>
          <w:bCs/>
          <w:sz w:val="24"/>
          <w:szCs w:val="24"/>
        </w:rPr>
        <w:t xml:space="preserve">by the </w:t>
      </w:r>
      <w:r w:rsidR="00F125D1">
        <w:rPr>
          <w:rFonts w:ascii="Arial" w:eastAsia="Arial" w:hAnsi="Arial" w:cs="Arial"/>
          <w:bCs/>
          <w:sz w:val="24"/>
          <w:szCs w:val="24"/>
        </w:rPr>
        <w:t>fire</w:t>
      </w:r>
      <w:r w:rsidR="00A64E2C" w:rsidRPr="00F125D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F125D1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DD3762" w:rsidRPr="00F125D1">
        <w:rPr>
          <w:rFonts w:ascii="Arial" w:eastAsia="Arial" w:hAnsi="Arial" w:cs="Arial"/>
          <w:bCs/>
          <w:sz w:val="24"/>
          <w:szCs w:val="24"/>
        </w:rPr>
        <w:t>4</w:t>
      </w:r>
      <w:r w:rsidR="00A64E2C" w:rsidRPr="00F125D1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34F2705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DD3762" w:rsidRPr="001A38F3">
        <w:rPr>
          <w:rFonts w:ascii="Arial" w:hAnsi="Arial" w:cs="Arial"/>
          <w:b/>
          <w:i/>
          <w:sz w:val="20"/>
          <w:szCs w:val="20"/>
        </w:rPr>
        <w:t>4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1"/>
        <w:gridCol w:w="1244"/>
        <w:gridCol w:w="1245"/>
        <w:gridCol w:w="1352"/>
      </w:tblGrid>
      <w:tr w:rsidR="00246589" w14:paraId="713DC5FF" w14:textId="77777777" w:rsidTr="00246589">
        <w:trPr>
          <w:trHeight w:val="20"/>
        </w:trPr>
        <w:tc>
          <w:tcPr>
            <w:tcW w:w="294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B07A4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0FFB0" w14:textId="5B094AAB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246589" w14:paraId="52418381" w14:textId="77777777" w:rsidTr="00246589">
        <w:trPr>
          <w:trHeight w:val="20"/>
        </w:trPr>
        <w:tc>
          <w:tcPr>
            <w:tcW w:w="294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3DFEB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2235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2D33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EB71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246589" w14:paraId="44019C02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1D512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7FB3D" w14:textId="0E555BDA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E3BFC" w14:textId="6F8801D6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010CE" w14:textId="57B56926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436CCE65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AC53B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D2D5E" w14:textId="44F49468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C24D2F" w14:textId="6AD9B7A8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7DC58" w14:textId="72EBBF0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2D5410DB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6DBE6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ECCEA" w14:textId="48DC1F6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7F5FD" w14:textId="3E157EE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4C19A" w14:textId="44E8D35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520EB882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76838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5EAD5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ED9F3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C20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1A3F3EB" w14:textId="5C4F85F1" w:rsidR="00C52BCC" w:rsidRPr="0046758A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77777777" w:rsidR="008624F7" w:rsidRPr="001A38F3" w:rsidRDefault="008624F7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C9B9055" w14:textId="77777777" w:rsidR="00B94522" w:rsidRPr="007E0ACB" w:rsidRDefault="00B94522" w:rsidP="00B94522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7E0ACB">
        <w:rPr>
          <w:rFonts w:ascii="Arial" w:eastAsia="Arial" w:hAnsi="Arial" w:cs="Arial"/>
          <w:b/>
          <w:color w:val="002060"/>
          <w:sz w:val="24"/>
          <w:szCs w:val="24"/>
        </w:rPr>
        <w:t>Assistance Provided</w:t>
      </w:r>
    </w:p>
    <w:p w14:paraId="46FCC959" w14:textId="1BA1C73A" w:rsidR="00B94522" w:rsidRPr="00B94522" w:rsidRDefault="00B94522" w:rsidP="00B94522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B94522">
        <w:rPr>
          <w:rFonts w:ascii="Arial" w:eastAsia="Arial" w:hAnsi="Arial" w:cs="Arial"/>
          <w:sz w:val="24"/>
          <w:szCs w:val="24"/>
        </w:rPr>
        <w:t xml:space="preserve">A total of </w:t>
      </w:r>
      <w:r w:rsidRPr="00B94522">
        <w:rPr>
          <w:rFonts w:ascii="Arial" w:eastAsia="Arial" w:hAnsi="Arial" w:cs="Arial"/>
          <w:b/>
          <w:sz w:val="24"/>
          <w:szCs w:val="24"/>
        </w:rPr>
        <w:t>₱</w:t>
      </w:r>
      <w:r w:rsidRPr="00B94522">
        <w:rPr>
          <w:rFonts w:ascii="Arial" w:eastAsia="Arial" w:hAnsi="Arial" w:cs="Arial"/>
          <w:b/>
          <w:sz w:val="24"/>
          <w:szCs w:val="24"/>
        </w:rPr>
        <w:t xml:space="preserve">16,320.00 </w:t>
      </w:r>
      <w:r w:rsidRPr="00B94522">
        <w:rPr>
          <w:rFonts w:ascii="Arial" w:eastAsia="Arial" w:hAnsi="Arial" w:cs="Arial"/>
          <w:sz w:val="24"/>
          <w:szCs w:val="24"/>
        </w:rPr>
        <w:t xml:space="preserve">worth of assistance was provided by </w:t>
      </w:r>
      <w:r w:rsidRPr="00B94522">
        <w:rPr>
          <w:rFonts w:ascii="Arial" w:eastAsia="Arial" w:hAnsi="Arial" w:cs="Arial"/>
          <w:b/>
          <w:sz w:val="24"/>
          <w:szCs w:val="24"/>
        </w:rPr>
        <w:t>DSWD</w:t>
      </w:r>
      <w:r w:rsidRPr="00B94522">
        <w:rPr>
          <w:rFonts w:ascii="Arial" w:eastAsia="Arial" w:hAnsi="Arial" w:cs="Arial"/>
          <w:sz w:val="24"/>
          <w:szCs w:val="24"/>
        </w:rPr>
        <w:t xml:space="preserve"> to th</w:t>
      </w:r>
      <w:r w:rsidRPr="00B94522">
        <w:rPr>
          <w:rFonts w:ascii="Arial" w:eastAsia="Arial" w:hAnsi="Arial" w:cs="Arial"/>
          <w:sz w:val="24"/>
          <w:szCs w:val="24"/>
        </w:rPr>
        <w:t>e affected families (see Table 5)</w:t>
      </w:r>
      <w:r w:rsidRPr="00B94522">
        <w:rPr>
          <w:rFonts w:ascii="Arial" w:eastAsia="Arial" w:hAnsi="Arial" w:cs="Arial"/>
          <w:sz w:val="24"/>
          <w:szCs w:val="24"/>
        </w:rPr>
        <w:t>.</w:t>
      </w:r>
    </w:p>
    <w:p w14:paraId="6AC52536" w14:textId="77777777" w:rsidR="00B94522" w:rsidRPr="00DB42C5" w:rsidRDefault="00B94522" w:rsidP="00B94522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b/>
          <w:color w:val="002060"/>
          <w:sz w:val="20"/>
          <w:szCs w:val="24"/>
        </w:rPr>
      </w:pPr>
    </w:p>
    <w:p w14:paraId="28316634" w14:textId="36E0EC9C" w:rsidR="00B94522" w:rsidRPr="00DB42C5" w:rsidRDefault="00B94522" w:rsidP="00B94522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 5</w:t>
      </w:r>
      <w:r w:rsidRPr="00DB42C5">
        <w:rPr>
          <w:rFonts w:ascii="Arial" w:eastAsia="Arial" w:hAnsi="Arial" w:cs="Arial"/>
          <w:b/>
          <w:i/>
          <w:sz w:val="20"/>
          <w:szCs w:val="24"/>
        </w:rPr>
        <w:t>. Cost of Assistance Provided to Affected Families / Persons</w:t>
      </w:r>
    </w:p>
    <w:tbl>
      <w:tblPr>
        <w:tblW w:w="4809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1274"/>
        <w:gridCol w:w="991"/>
        <w:gridCol w:w="993"/>
        <w:gridCol w:w="1136"/>
        <w:gridCol w:w="2000"/>
      </w:tblGrid>
      <w:tr w:rsidR="00B94522" w:rsidRPr="00B94522" w14:paraId="645D3C61" w14:textId="77777777" w:rsidTr="00B94522">
        <w:trPr>
          <w:trHeight w:val="43"/>
        </w:trPr>
        <w:tc>
          <w:tcPr>
            <w:tcW w:w="158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FE9E57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41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D4001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B94522" w:rsidRPr="00B94522" w14:paraId="4493C632" w14:textId="77777777" w:rsidTr="00B94522">
        <w:trPr>
          <w:trHeight w:val="20"/>
        </w:trPr>
        <w:tc>
          <w:tcPr>
            <w:tcW w:w="158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935ACB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F14F6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A3D478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LGU </w:t>
            </w:r>
          </w:p>
        </w:tc>
        <w:tc>
          <w:tcPr>
            <w:tcW w:w="53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1AD4C9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621104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392CE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B94522" w:rsidRPr="00B94522" w14:paraId="7AD3F64D" w14:textId="77777777" w:rsidTr="00B94522">
        <w:trPr>
          <w:trHeight w:val="20"/>
        </w:trPr>
        <w:tc>
          <w:tcPr>
            <w:tcW w:w="15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64A57E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DB215" w14:textId="41B10892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,320.0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15AB43" w14:textId="58739B53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582F2A" w14:textId="5CFCD753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6219F" w14:textId="034A4573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148F8D" w14:textId="42739DD8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6,320.00 </w:t>
            </w:r>
          </w:p>
        </w:tc>
      </w:tr>
      <w:tr w:rsidR="00B94522" w:rsidRPr="00B94522" w14:paraId="2C85F243" w14:textId="77777777" w:rsidTr="00B94522">
        <w:trPr>
          <w:trHeight w:val="20"/>
        </w:trPr>
        <w:tc>
          <w:tcPr>
            <w:tcW w:w="15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CDF42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2DC76A" w14:textId="687B4B6C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,320.0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47D838" w14:textId="47B64E38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3EA459" w14:textId="6D14EEF4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33D987" w14:textId="0567010D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CD8CD" w14:textId="642BB474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6,320.00 </w:t>
            </w:r>
          </w:p>
        </w:tc>
      </w:tr>
      <w:tr w:rsidR="00B94522" w:rsidRPr="00B94522" w14:paraId="3775E1A7" w14:textId="77777777" w:rsidTr="00B94522">
        <w:trPr>
          <w:trHeight w:val="20"/>
        </w:trPr>
        <w:tc>
          <w:tcPr>
            <w:tcW w:w="15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ABBA40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4EEC9" w14:textId="7BB6B76E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6,320.0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95E14" w14:textId="1ACDF729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ADC91" w14:textId="3B39C3F9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2C5C1A" w14:textId="243AA191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6187A" w14:textId="13E17702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6,320.00 </w:t>
            </w:r>
          </w:p>
        </w:tc>
      </w:tr>
      <w:tr w:rsidR="00B94522" w:rsidRPr="00B94522" w14:paraId="3C8D4614" w14:textId="77777777" w:rsidTr="00B94522">
        <w:trPr>
          <w:trHeight w:val="20"/>
        </w:trPr>
        <w:tc>
          <w:tcPr>
            <w:tcW w:w="15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5E9BA2" w14:textId="77777777" w:rsidR="00B94522" w:rsidRPr="00B94522" w:rsidRDefault="00B94522" w:rsidP="00B94522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57923" w14:textId="4B9F38F4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color w:val="000000"/>
                <w:sz w:val="20"/>
                <w:szCs w:val="20"/>
              </w:rPr>
              <w:t xml:space="preserve"> 16,320.00 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4DAAE" w14:textId="5D53F231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5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C60A13" w14:textId="046AF650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7D2B9B" w14:textId="1EE7B4BA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EB5B1" w14:textId="70D4F73E" w:rsidR="00B94522" w:rsidRPr="00B94522" w:rsidRDefault="00B94522" w:rsidP="00B94522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94522">
              <w:rPr>
                <w:rFonts w:ascii="Arial" w:hAnsi="Arial" w:cs="Arial"/>
                <w:color w:val="000000"/>
                <w:sz w:val="20"/>
                <w:szCs w:val="20"/>
              </w:rPr>
              <w:t xml:space="preserve">16,320.00 </w:t>
            </w:r>
          </w:p>
        </w:tc>
      </w:tr>
    </w:tbl>
    <w:p w14:paraId="08D2789E" w14:textId="1762EF6C" w:rsidR="00B94522" w:rsidRPr="00DB42C5" w:rsidRDefault="00B94522" w:rsidP="00B94522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</w:t>
      </w:r>
      <w:r>
        <w:rPr>
          <w:rFonts w:ascii="Arial" w:eastAsia="Arial" w:hAnsi="Arial" w:cs="Arial"/>
          <w:i/>
          <w:color w:val="0070C0"/>
          <w:sz w:val="16"/>
          <w:szCs w:val="24"/>
        </w:rPr>
        <w:t>ource: DSWD-FO NCR</w:t>
      </w:r>
    </w:p>
    <w:p w14:paraId="67B27CD7" w14:textId="55C83A58" w:rsidR="00B94522" w:rsidRDefault="00B9452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EFD3B8D" w14:textId="2BC60B76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9B14D94" w14:textId="38E9C62E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6F702B2B" w:rsidR="004C4D79" w:rsidRPr="00B94522" w:rsidRDefault="00B94522" w:rsidP="00B945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11 </w:t>
            </w:r>
            <w:r w:rsidRPr="00B94522">
              <w:rPr>
                <w:rFonts w:ascii="Arial" w:eastAsia="Arial" w:hAnsi="Arial" w:cs="Arial"/>
                <w:sz w:val="20"/>
                <w:szCs w:val="20"/>
              </w:rPr>
              <w:t>June</w:t>
            </w:r>
            <w:r w:rsidR="00246589" w:rsidRPr="00B94522">
              <w:rPr>
                <w:rFonts w:ascii="Arial" w:eastAsia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FEA4307" w14:textId="77777777" w:rsidR="00B94522" w:rsidRDefault="00177905" w:rsidP="00B94522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B9452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</w:t>
            </w:r>
            <w:r w:rsidR="00B94522" w:rsidRPr="00B9452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NCR submitted their </w:t>
            </w:r>
            <w:r w:rsidR="00B94522" w:rsidRPr="00B94522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terminal report. </w:t>
            </w:r>
          </w:p>
          <w:p w14:paraId="1CDEAA12" w14:textId="72DE297B" w:rsidR="00B94522" w:rsidRPr="00B94522" w:rsidRDefault="00B94522" w:rsidP="00B94522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B9452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NCR provided 32 family food packs amounting to ₱16,320.00 to the affected families. 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41FE93BA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</w:t>
      </w:r>
      <w:r w:rsidR="00F125D1">
        <w:rPr>
          <w:rFonts w:ascii="Arial" w:eastAsia="Arial" w:hAnsi="Arial" w:cs="Arial"/>
          <w:i/>
          <w:sz w:val="20"/>
          <w:szCs w:val="20"/>
        </w:rPr>
        <w:t>request of Technical Assistance and Resource Augmentation (TARA).</w:t>
      </w:r>
    </w:p>
    <w:p w14:paraId="5E761518" w14:textId="77777777" w:rsidR="00F125D1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29461B58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bookmarkStart w:id="1" w:name="_GoBack"/>
      <w:bookmarkEnd w:id="1"/>
    </w:p>
    <w:p w14:paraId="0CFFBC13" w14:textId="47E06476" w:rsidR="00177905" w:rsidRPr="001A38F3" w:rsidRDefault="00F125D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33175A0B" w:rsidR="00C9090C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12B3948A" w14:textId="3EF76763" w:rsidR="00F125D1" w:rsidRPr="001A38F3" w:rsidRDefault="00F125D1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sectPr w:rsidR="00F125D1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6EDDF" w14:textId="77777777" w:rsidR="00BE7F19" w:rsidRDefault="00BE7F19">
      <w:pPr>
        <w:spacing w:after="0" w:line="240" w:lineRule="auto"/>
      </w:pPr>
      <w:r>
        <w:separator/>
      </w:r>
    </w:p>
  </w:endnote>
  <w:endnote w:type="continuationSeparator" w:id="0">
    <w:p w14:paraId="6C011858" w14:textId="77777777" w:rsidR="00BE7F19" w:rsidRDefault="00BE7F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3B5E83F9" w:rsidR="00BF2BD7" w:rsidRPr="00C52BCC" w:rsidRDefault="00BF2BD7" w:rsidP="00246589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B9452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B9452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246589" w:rsidRPr="00246589">
      <w:rPr>
        <w:rFonts w:ascii="Arial" w:eastAsia="Arial" w:hAnsi="Arial" w:cs="Arial"/>
        <w:sz w:val="14"/>
        <w:szCs w:val="14"/>
      </w:rPr>
      <w:t xml:space="preserve">DSWD DROMIC </w:t>
    </w:r>
    <w:r w:rsidR="005A414F">
      <w:rPr>
        <w:rFonts w:ascii="Arial" w:eastAsia="Arial" w:hAnsi="Arial" w:cs="Arial"/>
        <w:sz w:val="14"/>
        <w:szCs w:val="14"/>
      </w:rPr>
      <w:t xml:space="preserve">Terminal </w:t>
    </w:r>
    <w:r w:rsidR="00246589" w:rsidRPr="00246589">
      <w:rPr>
        <w:rFonts w:ascii="Arial" w:eastAsia="Arial" w:hAnsi="Arial" w:cs="Arial"/>
        <w:sz w:val="14"/>
        <w:szCs w:val="14"/>
      </w:rPr>
      <w:t>Rep</w:t>
    </w:r>
    <w:r w:rsidR="005A414F">
      <w:rPr>
        <w:rFonts w:ascii="Arial" w:eastAsia="Arial" w:hAnsi="Arial" w:cs="Arial"/>
        <w:sz w:val="14"/>
        <w:szCs w:val="14"/>
      </w:rPr>
      <w:t>ort</w:t>
    </w:r>
    <w:r w:rsidR="00246589">
      <w:rPr>
        <w:rFonts w:ascii="Arial" w:eastAsia="Arial" w:hAnsi="Arial" w:cs="Arial"/>
        <w:sz w:val="14"/>
        <w:szCs w:val="14"/>
      </w:rPr>
      <w:t xml:space="preserve"> on the Fire Incident in </w:t>
    </w:r>
    <w:r w:rsidR="00246589" w:rsidRPr="00246589">
      <w:rPr>
        <w:rFonts w:ascii="Arial" w:eastAsia="Arial" w:hAnsi="Arial" w:cs="Arial"/>
        <w:sz w:val="14"/>
        <w:szCs w:val="14"/>
      </w:rPr>
      <w:t>Br</w:t>
    </w:r>
    <w:r w:rsidR="005A414F">
      <w:rPr>
        <w:rFonts w:ascii="Arial" w:eastAsia="Arial" w:hAnsi="Arial" w:cs="Arial"/>
        <w:sz w:val="14"/>
        <w:szCs w:val="14"/>
      </w:rPr>
      <w:t xml:space="preserve">gy. Bagong Pag-Asa, Quezon City, 16 June </w:t>
    </w:r>
    <w:r w:rsidR="00246589" w:rsidRPr="00246589">
      <w:rPr>
        <w:rFonts w:ascii="Arial" w:eastAsia="Arial" w:hAnsi="Arial" w:cs="Arial"/>
        <w:sz w:val="14"/>
        <w:szCs w:val="14"/>
      </w:rPr>
      <w:t>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93FD6" w14:textId="77777777" w:rsidR="00BE7F19" w:rsidRDefault="00BE7F19">
      <w:pPr>
        <w:spacing w:after="0" w:line="240" w:lineRule="auto"/>
      </w:pPr>
      <w:r>
        <w:separator/>
      </w:r>
    </w:p>
  </w:footnote>
  <w:footnote w:type="continuationSeparator" w:id="0">
    <w:p w14:paraId="0712FAC5" w14:textId="77777777" w:rsidR="00BE7F19" w:rsidRDefault="00BE7F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46D94"/>
    <w:multiLevelType w:val="hybridMultilevel"/>
    <w:tmpl w:val="D97AB418"/>
    <w:lvl w:ilvl="0" w:tplc="9DB2496A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7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7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3"/>
  </w:num>
  <w:num w:numId="3">
    <w:abstractNumId w:val="13"/>
  </w:num>
  <w:num w:numId="4">
    <w:abstractNumId w:val="19"/>
  </w:num>
  <w:num w:numId="5">
    <w:abstractNumId w:val="20"/>
  </w:num>
  <w:num w:numId="6">
    <w:abstractNumId w:val="28"/>
  </w:num>
  <w:num w:numId="7">
    <w:abstractNumId w:val="17"/>
  </w:num>
  <w:num w:numId="8">
    <w:abstractNumId w:val="32"/>
  </w:num>
  <w:num w:numId="9">
    <w:abstractNumId w:val="15"/>
  </w:num>
  <w:num w:numId="10">
    <w:abstractNumId w:val="27"/>
  </w:num>
  <w:num w:numId="11">
    <w:abstractNumId w:val="34"/>
  </w:num>
  <w:num w:numId="12">
    <w:abstractNumId w:val="26"/>
  </w:num>
  <w:num w:numId="13">
    <w:abstractNumId w:val="4"/>
  </w:num>
  <w:num w:numId="14">
    <w:abstractNumId w:val="16"/>
  </w:num>
  <w:num w:numId="15">
    <w:abstractNumId w:val="3"/>
  </w:num>
  <w:num w:numId="16">
    <w:abstractNumId w:val="6"/>
  </w:num>
  <w:num w:numId="17">
    <w:abstractNumId w:val="21"/>
  </w:num>
  <w:num w:numId="18">
    <w:abstractNumId w:val="25"/>
  </w:num>
  <w:num w:numId="19">
    <w:abstractNumId w:val="10"/>
  </w:num>
  <w:num w:numId="20">
    <w:abstractNumId w:val="5"/>
  </w:num>
  <w:num w:numId="21">
    <w:abstractNumId w:val="11"/>
  </w:num>
  <w:num w:numId="22">
    <w:abstractNumId w:val="29"/>
  </w:num>
  <w:num w:numId="23">
    <w:abstractNumId w:val="31"/>
  </w:num>
  <w:num w:numId="24">
    <w:abstractNumId w:val="23"/>
  </w:num>
  <w:num w:numId="25">
    <w:abstractNumId w:val="35"/>
  </w:num>
  <w:num w:numId="26">
    <w:abstractNumId w:val="30"/>
  </w:num>
  <w:num w:numId="27">
    <w:abstractNumId w:val="12"/>
  </w:num>
  <w:num w:numId="28">
    <w:abstractNumId w:val="7"/>
  </w:num>
  <w:num w:numId="29">
    <w:abstractNumId w:val="24"/>
  </w:num>
  <w:num w:numId="30">
    <w:abstractNumId w:val="8"/>
  </w:num>
  <w:num w:numId="31">
    <w:abstractNumId w:val="2"/>
  </w:num>
  <w:num w:numId="32">
    <w:abstractNumId w:val="18"/>
  </w:num>
  <w:num w:numId="33">
    <w:abstractNumId w:val="0"/>
  </w:num>
  <w:num w:numId="34">
    <w:abstractNumId w:val="9"/>
  </w:num>
  <w:num w:numId="35">
    <w:abstractNumId w:val="22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6608B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22FDA"/>
    <w:rsid w:val="00232528"/>
    <w:rsid w:val="00246589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14F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94522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E7F19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25D1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2</cp:revision>
  <dcterms:created xsi:type="dcterms:W3CDTF">2021-06-15T05:39:00Z</dcterms:created>
  <dcterms:modified xsi:type="dcterms:W3CDTF">2021-06-15T05:39:00Z</dcterms:modified>
</cp:coreProperties>
</file>